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 w:rsidRPr="00157623">
                              <w:rPr>
                                <w:lang w:val="en-US"/>
                              </w:rPr>
                              <w:t>Sinclairdong2015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 w:rsidRPr="00157623">
                        <w:rPr>
                          <w:lang w:val="en-US"/>
                        </w:rPr>
                        <w:t>Sinclairdong2015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, University Graduat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with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Google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on the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Google 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As a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final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year universit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tudent who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noProof/>
          <w:color w:val="000000"/>
          <w:szCs w:val="24"/>
        </w:rPr>
        <w:t>stud</w:t>
      </w:r>
      <w:r w:rsidR="00847325" w:rsidRPr="00103547">
        <w:rPr>
          <w:rFonts w:asciiTheme="minorHAnsi" w:hAnsiTheme="minorHAnsi" w:cstheme="minorHAnsi"/>
          <w:noProof/>
          <w:color w:val="000000"/>
          <w:szCs w:val="24"/>
        </w:rPr>
        <w:t>ie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ing</w:t>
      </w:r>
      <w:r w:rsidR="008107B6" w:rsidRPr="008107B6">
        <w:rPr>
          <w:rFonts w:asciiTheme="minorHAnsi" w:hAnsiTheme="minorHAnsi" w:cstheme="minorHAnsi"/>
          <w:szCs w:val="24"/>
        </w:rPr>
        <w:t xml:space="preserve"> </w:t>
      </w:r>
      <w:r w:rsidR="008107B6" w:rsidRPr="00103547">
        <w:rPr>
          <w:rFonts w:asciiTheme="minorHAnsi" w:hAnsiTheme="minorHAnsi" w:cstheme="minorHAnsi"/>
          <w:szCs w:val="24"/>
        </w:rPr>
        <w:t>who will be able to start full-time in September 2019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,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  <w:bookmarkStart w:id="0" w:name="_GoBack"/>
      <w:bookmarkEnd w:id="0"/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Google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306746" w:rsidRPr="00103547">
        <w:rPr>
          <w:rFonts w:asciiTheme="minorHAnsi" w:hAnsiTheme="minorHAnsi" w:cstheme="minorHAnsi"/>
          <w:szCs w:val="24"/>
        </w:rPr>
        <w:t>Google</w:t>
      </w:r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honor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08D8" w:rsidRDefault="00EE08D8" w:rsidP="00CC6308">
      <w:r>
        <w:separator/>
      </w:r>
    </w:p>
  </w:endnote>
  <w:endnote w:type="continuationSeparator" w:id="0">
    <w:p w:rsidR="00EE08D8" w:rsidRDefault="00EE08D8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08D8" w:rsidRDefault="00EE08D8" w:rsidP="00CC6308">
      <w:r>
        <w:separator/>
      </w:r>
    </w:p>
  </w:footnote>
  <w:footnote w:type="continuationSeparator" w:id="0">
    <w:p w:rsidR="00EE08D8" w:rsidRDefault="00EE08D8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mwqAUAmBQd4CwAAAA="/>
  </w:docVars>
  <w:rsids>
    <w:rsidRoot w:val="000C6B92"/>
    <w:rsid w:val="00002D78"/>
    <w:rsid w:val="000141F7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D0DAD"/>
    <w:rsid w:val="000F3BA3"/>
    <w:rsid w:val="00103547"/>
    <w:rsid w:val="00142FAC"/>
    <w:rsid w:val="00144A80"/>
    <w:rsid w:val="00154436"/>
    <w:rsid w:val="00156506"/>
    <w:rsid w:val="00157623"/>
    <w:rsid w:val="001606BE"/>
    <w:rsid w:val="00183CAB"/>
    <w:rsid w:val="00193DFF"/>
    <w:rsid w:val="001A0228"/>
    <w:rsid w:val="001B4BB7"/>
    <w:rsid w:val="001D20AA"/>
    <w:rsid w:val="001D7628"/>
    <w:rsid w:val="00205D4B"/>
    <w:rsid w:val="00251D31"/>
    <w:rsid w:val="00254B2D"/>
    <w:rsid w:val="00261F3D"/>
    <w:rsid w:val="002679E8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804B5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63D55"/>
    <w:rsid w:val="008701C5"/>
    <w:rsid w:val="0088396B"/>
    <w:rsid w:val="0089047E"/>
    <w:rsid w:val="009110F2"/>
    <w:rsid w:val="00963EAF"/>
    <w:rsid w:val="00973F2C"/>
    <w:rsid w:val="0098352D"/>
    <w:rsid w:val="00984882"/>
    <w:rsid w:val="00985DE7"/>
    <w:rsid w:val="009B7B28"/>
    <w:rsid w:val="009D3BAC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6308"/>
    <w:rsid w:val="00CD13B0"/>
    <w:rsid w:val="00CF43B9"/>
    <w:rsid w:val="00CF483A"/>
    <w:rsid w:val="00D0241C"/>
    <w:rsid w:val="00D02441"/>
    <w:rsid w:val="00D349D1"/>
    <w:rsid w:val="00D3661D"/>
    <w:rsid w:val="00D53086"/>
    <w:rsid w:val="00D602C0"/>
    <w:rsid w:val="00D758C1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5</TotalTime>
  <Pages>1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03</cp:revision>
  <cp:lastPrinted>2018-08-25T13:38:00Z</cp:lastPrinted>
  <dcterms:created xsi:type="dcterms:W3CDTF">2018-05-16T00:57:00Z</dcterms:created>
  <dcterms:modified xsi:type="dcterms:W3CDTF">2018-08-26T03:05:00Z</dcterms:modified>
</cp:coreProperties>
</file>